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4937B5D3" w:rsidR="00DB370B" w:rsidRDefault="689DF313" w:rsidP="689DF313">
      <w:pPr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689DF313">
        <w:rPr>
          <w:rFonts w:ascii="Times New Roman" w:eastAsia="Times New Roman" w:hAnsi="Times New Roman" w:cs="Times New Roman"/>
          <w:b/>
          <w:bCs/>
          <w:sz w:val="24"/>
          <w:szCs w:val="24"/>
        </w:rPr>
        <w:t>Modupe Toyin Olayinka</w:t>
      </w:r>
    </w:p>
    <w:p w14:paraId="06379424" w14:textId="501ACB25" w:rsidR="689DF313" w:rsidRDefault="689DF313" w:rsidP="689DF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689DF313">
        <w:rPr>
          <w:rFonts w:ascii="Times New Roman" w:eastAsia="Times New Roman" w:hAnsi="Times New Roman" w:cs="Times New Roman"/>
          <w:sz w:val="24"/>
          <w:szCs w:val="24"/>
        </w:rPr>
        <w:t>200 East Lewis St., Lafayette LA 70503.</w:t>
      </w:r>
    </w:p>
    <w:p w14:paraId="76161604" w14:textId="18114C3D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6A0B5B5" w14:textId="28EBE632" w:rsidR="2E6CFEE9" w:rsidRDefault="00321B7E" w:rsidP="2E6CFEE9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athleen Blanco Public Policy Center.</w:t>
      </w:r>
    </w:p>
    <w:p w14:paraId="3476F949" w14:textId="177EC156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  <w:r w:rsidRPr="689DF313">
        <w:rPr>
          <w:rFonts w:ascii="Times New Roman" w:eastAsia="Times New Roman" w:hAnsi="Times New Roman" w:cs="Times New Roman"/>
          <w:sz w:val="24"/>
          <w:szCs w:val="24"/>
        </w:rPr>
        <w:t>University of Louisiana at Lafayette.</w:t>
      </w:r>
    </w:p>
    <w:p w14:paraId="035D3EF3" w14:textId="21B50EC6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2BC4A30" w14:textId="11B5DF20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  <w:r w:rsidRPr="3ACB1DAD">
        <w:rPr>
          <w:rFonts w:ascii="Times New Roman" w:eastAsia="Times New Roman" w:hAnsi="Times New Roman" w:cs="Times New Roman"/>
          <w:sz w:val="24"/>
          <w:szCs w:val="24"/>
        </w:rPr>
        <w:t>Dear Sir/Ma,</w:t>
      </w:r>
    </w:p>
    <w:p w14:paraId="5C86EE53" w14:textId="0AE25E63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F801B65" w14:textId="690B9CB8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  <w:r w:rsidRPr="2E6CFE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Kindly accept this as a letter of introduction for my interest in the </w:t>
      </w:r>
      <w:r w:rsidR="00321B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</w:t>
      </w:r>
      <w:r w:rsidRPr="2E6CFE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raduate </w:t>
      </w:r>
      <w:r w:rsidR="00321B7E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esearch A</w:t>
      </w:r>
      <w:r w:rsidRPr="2E6CFE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ssistant position </w:t>
      </w:r>
      <w:r w:rsidR="00B677C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t</w:t>
      </w:r>
      <w:r w:rsidRPr="2E6CFE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</w:t>
      </w:r>
      <w:r w:rsidR="00B677C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Kathleen Blanco Public Policy Center</w:t>
      </w:r>
      <w:r w:rsidRPr="2E6CFE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long with the resume that is attached. I am a graduate student </w:t>
      </w:r>
      <w:r w:rsidR="00B677C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</w:t>
      </w:r>
      <w:r w:rsidRPr="2E6CFE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department of Informatics, fall 2022 will be my second semester. Prior to fall, I worked as </w:t>
      </w:r>
      <w:r w:rsidR="00B677C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 w:rsidRPr="2E6CFEE9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graduate research assistant at New Iberia Research Center, as a database manager, engaged in data cleaning and data manipulation. I also helped with the transition of paper-based documentation into a database system.</w:t>
      </w:r>
    </w:p>
    <w:p w14:paraId="1B8525A5" w14:textId="1F8538B5" w:rsidR="689DF313" w:rsidRDefault="689DF313" w:rsidP="689DF313">
      <w:pP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689DF31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 addition, as a teacher at Federal Government Girls College Efon-Alaaye afforded me the opportunity to develop my interpersonal and leadership skills while interacting with my colleagues and high school students. As a result, I have excellent skills in communicating complex ideas in an accessible and engaging way and providing support and aid to those in need whether directly or indirectly.</w:t>
      </w:r>
    </w:p>
    <w:p w14:paraId="50A04233" w14:textId="1E8DE429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  <w:r w:rsidRPr="689DF31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I have technical skills in Microsoft Word, Excel, Access, PowerPoint, R, SQL, </w:t>
      </w:r>
      <w:r w:rsidR="00B677CD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Pr="689DF31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HTML. </w:t>
      </w:r>
      <w:r w:rsidRPr="689DF313">
        <w:rPr>
          <w:rFonts w:ascii="Times New Roman" w:eastAsia="Times New Roman" w:hAnsi="Times New Roman" w:cs="Times New Roman"/>
          <w:sz w:val="24"/>
          <w:szCs w:val="24"/>
        </w:rPr>
        <w:t xml:space="preserve">I am enthusiastic and excited to apply my skillsets and experience </w:t>
      </w:r>
      <w:r w:rsidR="00B677CD">
        <w:rPr>
          <w:rFonts w:ascii="Times New Roman" w:eastAsia="Times New Roman" w:hAnsi="Times New Roman" w:cs="Times New Roman"/>
          <w:sz w:val="24"/>
          <w:szCs w:val="24"/>
        </w:rPr>
        <w:t>toward</w:t>
      </w:r>
      <w:r w:rsidRPr="689DF313">
        <w:rPr>
          <w:rFonts w:ascii="Times New Roman" w:eastAsia="Times New Roman" w:hAnsi="Times New Roman" w:cs="Times New Roman"/>
          <w:sz w:val="24"/>
          <w:szCs w:val="24"/>
        </w:rPr>
        <w:t xml:space="preserve"> promoting the objectives of the office. I look forward to hearing from you and can’t wait to join the team. Please reach out to me on 337-326-9804 or modupe.olayinka1@louisiana.edu for further inquiries. </w:t>
      </w:r>
    </w:p>
    <w:p w14:paraId="2DC35230" w14:textId="347E1BF4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  <w:r w:rsidRPr="689DF313">
        <w:rPr>
          <w:rFonts w:ascii="Times New Roman" w:eastAsia="Times New Roman" w:hAnsi="Times New Roman" w:cs="Times New Roman"/>
          <w:sz w:val="24"/>
          <w:szCs w:val="24"/>
        </w:rPr>
        <w:t xml:space="preserve">Thank you for your time and consideration </w:t>
      </w:r>
    </w:p>
    <w:p w14:paraId="14D83FFF" w14:textId="576793C7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AEBB575" w14:textId="0EAE2EDF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  <w:r w:rsidRPr="689DF313">
        <w:rPr>
          <w:rFonts w:ascii="Times New Roman" w:eastAsia="Times New Roman" w:hAnsi="Times New Roman" w:cs="Times New Roman"/>
          <w:sz w:val="24"/>
          <w:szCs w:val="24"/>
        </w:rPr>
        <w:t xml:space="preserve">Best Regards, </w:t>
      </w:r>
    </w:p>
    <w:p w14:paraId="563F7399" w14:textId="2C8D7A45" w:rsidR="689DF313" w:rsidRDefault="689DF313" w:rsidP="689DF313">
      <w:pPr>
        <w:rPr>
          <w:rFonts w:ascii="Times New Roman" w:eastAsia="Times New Roman" w:hAnsi="Times New Roman" w:cs="Times New Roman"/>
          <w:sz w:val="24"/>
          <w:szCs w:val="24"/>
        </w:rPr>
      </w:pPr>
      <w:r w:rsidRPr="2E6CFEE9">
        <w:rPr>
          <w:rFonts w:ascii="Times New Roman" w:eastAsia="Times New Roman" w:hAnsi="Times New Roman" w:cs="Times New Roman"/>
          <w:sz w:val="24"/>
          <w:szCs w:val="24"/>
        </w:rPr>
        <w:t>Modupe Olayinka</w:t>
      </w:r>
    </w:p>
    <w:p w14:paraId="054B0052" w14:textId="60797997" w:rsidR="2E6CFEE9" w:rsidRDefault="2E6CFEE9" w:rsidP="2E6CFEE9">
      <w:pPr>
        <w:rPr>
          <w:rFonts w:ascii="Times New Roman" w:eastAsia="Times New Roman" w:hAnsi="Times New Roman" w:cs="Times New Roman"/>
          <w:sz w:val="24"/>
          <w:szCs w:val="24"/>
        </w:rPr>
      </w:pPr>
      <w:r w:rsidRPr="2E6CFEE9">
        <w:rPr>
          <w:rFonts w:ascii="Times New Roman" w:eastAsia="Times New Roman" w:hAnsi="Times New Roman" w:cs="Times New Roman"/>
          <w:sz w:val="24"/>
          <w:szCs w:val="24"/>
        </w:rPr>
        <w:t>C00293417</w:t>
      </w:r>
    </w:p>
    <w:sectPr w:rsidR="2E6CFE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wtL5hUjNfH3xCh" int2:id="5CKpDP2S">
      <int2:state int2:value="Rejected" int2:type="LegacyProofing"/>
    </int2:textHash>
  </int2:observations>
  <int2:intelligenceSettings/>
  <int2:onDemandWorkflows/>
</int2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ysbS0NDcyNTExMTZQ0lEKTi0uzszPAykwqgUAVmWKyiwAAAA="/>
  </w:docVars>
  <w:rsids>
    <w:rsidRoot w:val="2775D693"/>
    <w:rsid w:val="00321B7E"/>
    <w:rsid w:val="005C2895"/>
    <w:rsid w:val="00B677CD"/>
    <w:rsid w:val="00DB370B"/>
    <w:rsid w:val="00F7393F"/>
    <w:rsid w:val="046CECD6"/>
    <w:rsid w:val="0608BD37"/>
    <w:rsid w:val="07A48D98"/>
    <w:rsid w:val="0BB3972A"/>
    <w:rsid w:val="13A580B2"/>
    <w:rsid w:val="14B66716"/>
    <w:rsid w:val="17EE07D8"/>
    <w:rsid w:val="18EBE265"/>
    <w:rsid w:val="1B0097A3"/>
    <w:rsid w:val="1FC74A12"/>
    <w:rsid w:val="275C1E34"/>
    <w:rsid w:val="2775D693"/>
    <w:rsid w:val="2E6CFEE9"/>
    <w:rsid w:val="31D1B276"/>
    <w:rsid w:val="32E2E838"/>
    <w:rsid w:val="342178DF"/>
    <w:rsid w:val="34AC62DC"/>
    <w:rsid w:val="35BD4940"/>
    <w:rsid w:val="397FD3FF"/>
    <w:rsid w:val="3ACB1DAD"/>
    <w:rsid w:val="4155C906"/>
    <w:rsid w:val="432EA3CB"/>
    <w:rsid w:val="443F8A2F"/>
    <w:rsid w:val="480214EE"/>
    <w:rsid w:val="492012DC"/>
    <w:rsid w:val="4C57B39E"/>
    <w:rsid w:val="4F823CD6"/>
    <w:rsid w:val="4F8F5460"/>
    <w:rsid w:val="591D0E49"/>
    <w:rsid w:val="5B4CCED9"/>
    <w:rsid w:val="5C54AF0B"/>
    <w:rsid w:val="5F6214D2"/>
    <w:rsid w:val="65364A2E"/>
    <w:rsid w:val="65D15656"/>
    <w:rsid w:val="689DF313"/>
    <w:rsid w:val="6AD6EFFA"/>
    <w:rsid w:val="7B01E508"/>
    <w:rsid w:val="7BB1DFFC"/>
    <w:rsid w:val="7E423C9E"/>
    <w:rsid w:val="7FDE0C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5D693"/>
  <w15:chartTrackingRefBased/>
  <w15:docId w15:val="{CA25FCEB-D7BB-4668-BD9D-4B6A39251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20/10/relationships/intelligence" Target="intelligence2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dupe T Olayinka</dc:creator>
  <cp:keywords/>
  <dc:description/>
  <cp:lastModifiedBy>Modupe T Olayinka</cp:lastModifiedBy>
  <cp:revision>3</cp:revision>
  <dcterms:created xsi:type="dcterms:W3CDTF">2022-07-25T19:13:00Z</dcterms:created>
  <dcterms:modified xsi:type="dcterms:W3CDTF">2022-08-10T21:58:00Z</dcterms:modified>
</cp:coreProperties>
</file>